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rimary</w:t>
      </w:r>
      <w:r>
        <w:t xml:space="preserve"> </w:t>
      </w:r>
      <w:r>
        <w:t xml:space="preserve">Teacher</w:t>
      </w:r>
      <w:r>
        <w:t xml:space="preserve"> </w:t>
      </w:r>
      <w:r>
        <w:t xml:space="preserve">Position</w:t>
      </w:r>
      <w:r>
        <w:t xml:space="preserve"> </w:t>
      </w:r>
      <w:r>
        <w:t xml:space="preserve">-</w:t>
      </w:r>
      <w:r>
        <w:t xml:space="preserve"> </w:t>
      </w:r>
      <w:r>
        <w:t xml:space="preserve">Algeria</w:t>
      </w:r>
      <w:r>
        <w:t xml:space="preserve"> </w:t>
      </w:r>
      <w:r>
        <w:t xml:space="preserve">Algiers</w:t>
      </w:r>
    </w:p>
    <w:bookmarkStart w:id="21" w:name="X20e45e6315a5eeffaf2cbc2d551a7786f40805e"/>
    <w:p>
      <w:pPr>
        <w:pStyle w:val="Heading1"/>
      </w:pPr>
      <w:r>
        <w:t xml:space="preserve">SCHOLARSHIP APPLICATION LETTER FOR PRIMARY TEACHER DEVELOPMENT</w:t>
      </w:r>
    </w:p>
    <w:p>
      <w:pPr>
        <w:pStyle w:val="FirstParagraph"/>
      </w:pPr>
      <w:r>
        <w:t xml:space="preserve">Date: October 26, 2023</w:t>
      </w:r>
    </w:p>
    <w:p>
      <w:pPr>
        <w:pStyle w:val="BodyText"/>
      </w:pPr>
      <w:r>
        <w:rPr>
          <w:bCs/>
          <w:b/>
        </w:rPr>
        <w:t xml:space="preserve">Dr. Amira Benali</w:t>
      </w:r>
    </w:p>
    <w:p>
      <w:pPr>
        <w:pStyle w:val="BodyText"/>
      </w:pPr>
      <w:r>
        <w:t xml:space="preserve">Director of Teacher Development Programs</w:t>
      </w:r>
    </w:p>
    <w:p>
      <w:pPr>
        <w:pStyle w:val="BodyText"/>
      </w:pPr>
      <w:r>
        <w:t xml:space="preserve">Algerian Ministry of National Education (MEN)</w:t>
      </w:r>
    </w:p>
    <w:p>
      <w:pPr>
        <w:pStyle w:val="BodyText"/>
      </w:pPr>
      <w:r>
        <w:t xml:space="preserve">National Center for Pedagogical Innovation</w:t>
      </w:r>
    </w:p>
    <w:p>
      <w:pPr>
        <w:pStyle w:val="BodyText"/>
      </w:pPr>
      <w:r>
        <w:t xml:space="preserve">Algiers, Algeria</w:t>
      </w:r>
    </w:p>
    <w:bookmarkStart w:id="20" w:name="Xdf6699e73670cac98bf57e1bb159a59dfe09e5f"/>
    <w:p>
      <w:pPr>
        <w:pStyle w:val="Heading2"/>
      </w:pPr>
      <w:r>
        <w:t xml:space="preserve">Subject: Formal Application for Scholarship Support to Advance Primary Teacher Qualifications in Algeria Algiers</w:t>
      </w:r>
    </w:p>
    <w:p>
      <w:pPr>
        <w:pStyle w:val="FirstParagraph"/>
      </w:pPr>
      <w:r>
        <w:t xml:space="preserve">Dear Dr. Benali,</w:t>
      </w:r>
    </w:p>
    <w:p>
      <w:pPr>
        <w:pStyle w:val="BodyText"/>
      </w:pPr>
      <w:r>
        <w:t xml:space="preserve">With profound respect for Algeria's commitment to educational excellence and unwavering dedication to nurturing the future generation, I am writing this Scholarship Application Letter to formally apply for your esteemed scholarship program designed specifically for aspiring Primary Teacher professionals seeking advanced pedagogical training within Algeria Algiers. As a passionate graduate of the Faculty of Education at University of Science and Technology Houari Boumediene (USTHB) in Algiers, I have dedicated myself to preparing for a career as an exemplary</w:t>
      </w:r>
      <w:r>
        <w:t xml:space="preserve"> </w:t>
      </w:r>
      <w:r>
        <w:rPr>
          <w:bCs/>
          <w:b/>
        </w:rPr>
        <w:t xml:space="preserve">Teacher Primary</w:t>
      </w:r>
      <w:r>
        <w:t xml:space="preserve"> </w:t>
      </w:r>
      <w:r>
        <w:t xml:space="preserve">committed to implementing Algeria's national educational vision in our capital city.</w:t>
      </w:r>
    </w:p>
    <w:p>
      <w:pPr>
        <w:pStyle w:val="BodyText"/>
      </w:pPr>
      <w:r>
        <w:t xml:space="preserve">The Algerian government's recent strategic initiatives—particularly the National Charter for Education 2019-2030 and the focus on early childhood development—have inspired my academic pursuits. Having completed my undergraduate degree in Primary Education with a specialization in Arabic Language Pedagogy (Grade: Excellent), I have immersed myself in understanding Algeria's unique educational framework where bilingualism (Arabic/French) and cultural identity form the foundation of</w:t>
      </w:r>
      <w:r>
        <w:t xml:space="preserve"> </w:t>
      </w:r>
      <w:r>
        <w:rPr>
          <w:bCs/>
          <w:b/>
        </w:rPr>
        <w:t xml:space="preserve">Teacher Primary</w:t>
      </w:r>
      <w:r>
        <w:t xml:space="preserve"> </w:t>
      </w:r>
      <w:r>
        <w:t xml:space="preserve">practice. My thesis, "Integrating Algerian Cultural Heritage into Primary School Curriculum for Civic Identity Formation," directly addresses the national priority of strengthening youth connection to our rich heritage while preparing them for modern societal participation.</w:t>
      </w:r>
    </w:p>
    <w:p>
      <w:pPr>
        <w:pStyle w:val="BodyText"/>
      </w:pPr>
      <w:r>
        <w:t xml:space="preserve">During my practical training at École Primaire El-Hamma in Algiers' Bab Ezzouar district, I observed firsthand the transformative potential of culturally responsive pedagogy. Teaching 35 diverse students across multiple grades (1st-4th), I designed lessons incorporating local folktales from Kabylie and Saharan regions alongside core curriculum standards. One notable project involved students creating "Algeria's Storybook" featuring illustrations of historical sites like the Casbah of Algiers and the Great Mosque. This initiative not only enhanced literacy but fostered pride in our national identity—exactly the approach Algeria Algiers urgently needs to elevate primary education quality across urban centers.</w:t>
      </w:r>
    </w:p>
    <w:p>
      <w:pPr>
        <w:pStyle w:val="BodyText"/>
      </w:pPr>
      <w:r>
        <w:t xml:space="preserve">My motivation transcends personal career goals; it is rooted in Algeria's urgent need for qualified educators. According to MEN statistics, Algiers faces a 15% shortage of certified Primary Teachers in public schools, particularly in underserved neighborhoods. As a native of Algiers' Kouba district where I witnessed the impact of under-resourced classrooms, I am committed to returning to serve our capital city's students. The scholarship would enable me to complete my Master's in Inclusive Education at the National Pedagogical Institute (INP) in Algiers—a critical step toward meeting Algeria's 2025 target for 100% certified teachers in primary schools.</w:t>
      </w:r>
    </w:p>
    <w:p>
      <w:pPr>
        <w:pStyle w:val="BodyText"/>
      </w:pPr>
      <w:r>
        <w:t xml:space="preserve">Financial circumstances necessitate this support. While my family has always prioritized education, the rising costs of advanced teacher training (including certification exams and specialized materials) have placed significant strain on our household budget. Algeria's current economic context makes it particularly challenging for young graduates to pursue professional development without financial assistance. This scholarship would provide essential coverage for tuition, access to digital learning resources aligned with Algeria's</w:t>
      </w:r>
      <w:r>
        <w:t xml:space="preserve"> </w:t>
      </w:r>
      <w:r>
        <w:rPr>
          <w:iCs/>
          <w:i/>
        </w:rPr>
        <w:t xml:space="preserve">Ministère de l'Éducation Nationale</w:t>
      </w:r>
      <w:r>
        <w:t xml:space="preserve"> </w:t>
      </w:r>
      <w:r>
        <w:t xml:space="preserve">standards, and participation in the Ministry's mandatory pedagogical workshops—directly supporting my transition from academic training to impactful classroom practice within Algeria Algiers.</w:t>
      </w:r>
    </w:p>
    <w:p>
      <w:pPr>
        <w:pStyle w:val="BodyText"/>
      </w:pPr>
      <w:r>
        <w:t xml:space="preserve">I have meticulously prepared for this role through additional certifications including: 1) Microsoft Office Specialist (MOS) for educational technology integration; 2) First Aid Certification recognized by the Algerian Red Crescent; and 3) Professional Development Course on Digital Learning Tools from the Ministry's e-Learning Platform. I am proficient in using Algeria's national digital education platform,</w:t>
      </w:r>
      <w:r>
        <w:t xml:space="preserve"> </w:t>
      </w:r>
      <w:r>
        <w:rPr>
          <w:iCs/>
          <w:i/>
        </w:rPr>
        <w:t xml:space="preserve">Algerie Educatif</w:t>
      </w:r>
      <w:r>
        <w:t xml:space="preserve">, to create interactive lessons for diverse learning styles—a skill increasingly vital for</w:t>
      </w:r>
      <w:r>
        <w:t xml:space="preserve"> </w:t>
      </w:r>
      <w:r>
        <w:rPr>
          <w:bCs/>
          <w:b/>
        </w:rPr>
        <w:t xml:space="preserve">Teacher Primary</w:t>
      </w:r>
      <w:r>
        <w:t xml:space="preserve"> </w:t>
      </w:r>
      <w:r>
        <w:t xml:space="preserve">in modern Algiers classrooms.</w:t>
      </w:r>
    </w:p>
    <w:p>
      <w:pPr>
        <w:pStyle w:val="BodyText"/>
      </w:pPr>
      <w:r>
        <w:t xml:space="preserve">This scholarship represents far more than financial aid; it is an investment in Algeria's educational future. As a future primary teacher, I will implement the Ministry's "Quality Education for All" initiative by adapting lessons to address individual learning needs, promoting gender equality through inclusive materials (like my recent study on female Algerian scientists), and collaborating with parents through the national</w:t>
      </w:r>
      <w:r>
        <w:t xml:space="preserve"> </w:t>
      </w:r>
      <w:r>
        <w:rPr>
          <w:iCs/>
          <w:i/>
        </w:rPr>
        <w:t xml:space="preserve">Comité de Parents d'Élèves</w:t>
      </w:r>
      <w:r>
        <w:t xml:space="preserve"> </w:t>
      </w:r>
      <w:r>
        <w:t xml:space="preserve">framework. In Algiers, where schools serve students from varied socioeconomic backgrounds—from the historic medina to modern suburbs—I will ensure each child receives a nurturing environment that prepares them for Algeria's dynamic future.</w:t>
      </w:r>
    </w:p>
    <w:p>
      <w:pPr>
        <w:pStyle w:val="BodyText"/>
      </w:pPr>
      <w:r>
        <w:t xml:space="preserve">The Ministry's recent focus on teacher well-being and professional autonomy aligns perfectly with my teaching philosophy. I believe our</w:t>
      </w:r>
      <w:r>
        <w:t xml:space="preserve"> </w:t>
      </w:r>
      <w:r>
        <w:rPr>
          <w:bCs/>
          <w:b/>
        </w:rPr>
        <w:t xml:space="preserve">Teacher Primary</w:t>
      </w:r>
      <w:r>
        <w:t xml:space="preserve"> </w:t>
      </w:r>
      <w:r>
        <w:t xml:space="preserve">in Algeria Algiers must be both culturally grounded and innovatively equipped to navigate contemporary challenges. With this scholarship, I will deepen my expertise in child psychology (through UNICEF-certified training) and develop a curriculum project on environmental stewardship—addressing Algeria's National Environmental Strategy while meeting primary education standards.</w:t>
      </w:r>
    </w:p>
    <w:p>
      <w:pPr>
        <w:pStyle w:val="BodyText"/>
      </w:pPr>
      <w:r>
        <w:t xml:space="preserve">Having witnessed the transformative power of dedicated educators in Algiers' schools, I am eager to join the ranks of those who shape Algeria's tomorrow. My commitment to serving our capital city is absolute: I will apply every skill learned through this scholarship at a public primary school in Algiers, contributing directly to improving educational outcomes for children across all neighborhoods. The Ministry's investment in my development will yield long-term dividends for Algeria's human capital and national progress.</w:t>
      </w:r>
    </w:p>
    <w:p>
      <w:pPr>
        <w:pStyle w:val="BodyText"/>
      </w:pPr>
      <w:r>
        <w:t xml:space="preserve">I respectfully request the opportunity to discuss how my background, aspirations, and unwavering commitment to Algerian education make me an ideal candidate for this vital scholarship. Thank you for considering my Scholarship Application Letter. I have attached all required documentation including academic transcripts, recommendation letters from USTHB faculty members Dr. Karim Belkacem (Pedagogy Department Head) and Mme. Samira Benamar (School Supervisor), and my National ID.</w:t>
      </w:r>
    </w:p>
    <w:p>
      <w:pPr>
        <w:pStyle w:val="BodyText"/>
      </w:pPr>
      <w:r>
        <w:t xml:space="preserve">Sincerely,</w:t>
      </w:r>
    </w:p>
    <w:p>
      <w:pPr>
        <w:pStyle w:val="BodyText"/>
      </w:pPr>
      <w:r>
        <w:rPr>
          <w:bCs/>
          <w:b/>
        </w:rPr>
        <w:t xml:space="preserve">Yamina Mohamed</w:t>
      </w:r>
    </w:p>
    <w:p>
      <w:pPr>
        <w:pStyle w:val="BodyText"/>
      </w:pPr>
      <w:r>
        <w:t xml:space="preserve">Graduate in Primary Education (University of Science and Technology Houari Boumediene)</w:t>
      </w:r>
    </w:p>
    <w:p>
      <w:pPr>
        <w:pStyle w:val="BodyText"/>
      </w:pPr>
      <w:r>
        <w:t xml:space="preserve">Email: yamina.mohamed.education@algeria.gov.dz</w:t>
      </w:r>
    </w:p>
    <w:p>
      <w:pPr>
        <w:pStyle w:val="BodyText"/>
      </w:pPr>
      <w:r>
        <w:t xml:space="preserve">Phone: +213 770 567 890 | Address: 12 Rue de la Liberté, Bab Ezzouar, Algiers, Algeria</w:t>
      </w:r>
    </w:p>
    <w:p>
      <w:pPr>
        <w:pStyle w:val="BodyText"/>
      </w:pPr>
      <w:r>
        <w:t xml:space="preserve">Word Count: 856</w:t>
      </w:r>
    </w:p>
    <w:p>
      <w:pPr>
        <w:pStyle w:val="BodyText"/>
      </w:pPr>
      <w:r>
        <w:t xml:space="preserve">Document Type: Scholarship Application Letter for Primary Teacher Development - Algeria Algier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rimary Teacher Position - Algeria Algiers</dc:title>
  <dc:creator/>
  <dc:language>en</dc:language>
  <cp:keywords/>
  <dcterms:created xsi:type="dcterms:W3CDTF">2026-07-23T05:54:53Z</dcterms:created>
  <dcterms:modified xsi:type="dcterms:W3CDTF">2026-07-23T05:54:53Z</dcterms:modified>
</cp:coreProperties>
</file>

<file path=docProps/custom.xml><?xml version="1.0" encoding="utf-8"?>
<Properties xmlns="http://schemas.openxmlformats.org/officeDocument/2006/custom-properties" xmlns:vt="http://schemas.openxmlformats.org/officeDocument/2006/docPropsVTypes"/>
</file>